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chef-resume-for-italy-milan"/>
    <w:p>
      <w:pPr>
        <w:pStyle w:val="Heading1"/>
      </w:pPr>
      <w:r>
        <w:t xml:space="preserve">Chef Resume for Italy Mila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Bianch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co.bianchi@chefmilan.it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Italian cuisine, dedicated to crafting unforgettable dining experiences in Italy Milan. My journey as a Chef has been deeply rooted in the traditions of Italian gastronomy, with a focus on authentic recipes, seasonal ingredients, and innovative techniques. I have worked in some of Milan's most prestigious restaurants and culinary institutions, where I honed my skills in classical Italian cooking while embracing modern trends that align with global tastes. My goal as a Chef is to bring the essence of Italy to every plate, ensuring that every guest feels the warmth and richness of Italian culture through food.</w:t>
      </w:r>
    </w:p>
    <w:p>
      <w:pPr>
        <w:pStyle w:val="BodyText"/>
      </w:pPr>
      <w:r>
        <w:t xml:space="preserve">With a strong background in both fine dining and hospitality, I am committed to excellence in every aspect of my work. My resume highlights my extensive experience in managing kitchen operations, mentoring teams, and delivering high-quality meals that reflect the diversity and creativity of Italian Milanese cuisine. This Chef Resume for Italy Milan is a testament to my dedication to culinary artistry and my ability to thrive in dynamic, fast-paced environmen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osteria-lombarda-milan"/>
    <w:p>
      <w:pPr>
        <w:pStyle w:val="Heading3"/>
      </w:pPr>
      <w:r>
        <w:t xml:space="preserve">Head Chef | Osteria Lombarda, Mil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all kitchen operations, including menu development, ingredient sourcing, and dish preparation for 200+ guests daily.</w:t>
      </w:r>
    </w:p>
    <w:p>
      <w:pPr>
        <w:numPr>
          <w:ilvl w:val="0"/>
          <w:numId w:val="1001"/>
        </w:numPr>
        <w:pStyle w:val="Compact"/>
      </w:pPr>
      <w:r>
        <w:t xml:space="preserve">Crafting seasonal menus that highlight regional Italian ingredients, such as risotto alla Milanese and ossobuco alla Milanese.</w:t>
      </w:r>
    </w:p>
    <w:p>
      <w:pPr>
        <w:numPr>
          <w:ilvl w:val="0"/>
          <w:numId w:val="1001"/>
        </w:numPr>
        <w:pStyle w:val="Compact"/>
      </w:pPr>
      <w:r>
        <w:t xml:space="preserve">Training and mentoring a team of 15 chefs in classical Italian techniques while encouraging creativity in modern interpretations of traditional dishe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ensure the freshest, highest-quality ingredients for Osteria Lombarda’s signature dishes.</w:t>
      </w:r>
    </w:p>
    <w:p>
      <w:pPr>
        <w:numPr>
          <w:ilvl w:val="0"/>
          <w:numId w:val="1001"/>
        </w:numPr>
        <w:pStyle w:val="Compact"/>
      </w:pPr>
      <w:r>
        <w:t xml:space="preserve">Receiving positive reviews from Michelin inspectors and food critics, contributing to the restaurant’s 4-star rating in Milan.</w:t>
      </w:r>
    </w:p>
    <w:bookmarkEnd w:id="22"/>
    <w:bookmarkStart w:id="23" w:name="Xba4fa650e5ffc744d67cdcbffec691e4212fb3c"/>
    <w:p>
      <w:pPr>
        <w:pStyle w:val="Heading3"/>
      </w:pPr>
      <w:r>
        <w:t xml:space="preserve">Chef de Cuisine | Ristorante La Trattoria, Mila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Leading a team of chefs to prepare over 50 traditional Italian dishes, including pasta, risottos, and wood-fired pizzas.</w:t>
      </w:r>
    </w:p>
    <w:p>
      <w:pPr>
        <w:numPr>
          <w:ilvl w:val="0"/>
          <w:numId w:val="1002"/>
        </w:numPr>
        <w:pStyle w:val="Compact"/>
      </w:pPr>
      <w:r>
        <w:t xml:space="preserve">Designing a new menu that incorporated sustainable practices and zero-waste cooking principles, reducing food waste by 30%.</w:t>
      </w:r>
    </w:p>
    <w:p>
      <w:pPr>
        <w:numPr>
          <w:ilvl w:val="0"/>
          <w:numId w:val="1002"/>
        </w:numPr>
        <w:pStyle w:val="Compact"/>
      </w:pPr>
      <w:r>
        <w:t xml:space="preserve">Organizing monthly wine and food pairing events to enhance the guest experience and promote Italian wines from regions like Piedmont and Tuscany.</w:t>
      </w:r>
    </w:p>
    <w:p>
      <w:pPr>
        <w:numPr>
          <w:ilvl w:val="0"/>
          <w:numId w:val="1002"/>
        </w:numPr>
        <w:pStyle w:val="Compact"/>
      </w:pPr>
      <w:r>
        <w:t xml:space="preserve">Maintaining strict hygiene standards to achieve a 100% compliance rating in health inspections, ensuring a safe environment for guests and staff.</w:t>
      </w:r>
    </w:p>
    <w:p>
      <w:pPr>
        <w:numPr>
          <w:ilvl w:val="0"/>
          <w:numId w:val="1002"/>
        </w:numPr>
        <w:pStyle w:val="Compact"/>
      </w:pPr>
      <w:r>
        <w:t xml:space="preserve">Representing the restaurant at Milan’s annual Food Festival, where we received the "Best Traditional Dish" award for our signature tagliatelle al ragù.</w:t>
      </w:r>
    </w:p>
    <w:bookmarkEnd w:id="23"/>
    <w:bookmarkStart w:id="24" w:name="Xe36938955a4e0c0aa6458268fa8ffd636977801"/>
    <w:p>
      <w:pPr>
        <w:pStyle w:val="Heading3"/>
      </w:pPr>
      <w:r>
        <w:t xml:space="preserve">Chef Intern | Cucina Italiana Academy, Milan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classical Italian cooking techniques, including pasta-making, sauce preparation, and bread baking.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the academy’s curriculum for professional chef training programs.</w:t>
      </w:r>
    </w:p>
    <w:p>
      <w:pPr>
        <w:numPr>
          <w:ilvl w:val="0"/>
          <w:numId w:val="1003"/>
        </w:numPr>
        <w:pStyle w:val="Compact"/>
      </w:pPr>
      <w:r>
        <w:t xml:space="preserve">Participating in workshops led by renowned chefs from across Italy, focusing on regional specialties like Sicilian seafood and Venetian risotto.</w:t>
      </w:r>
    </w:p>
    <w:p>
      <w:pPr>
        <w:numPr>
          <w:ilvl w:val="0"/>
          <w:numId w:val="1003"/>
        </w:numPr>
        <w:pStyle w:val="Compact"/>
      </w:pPr>
      <w:r>
        <w:t xml:space="preserve">Developing a personal project on "The Evolution of Italian Cuisine," which was featured in the academy’s annual culinary magazine.</w:t>
      </w:r>
    </w:p>
    <w:bookmarkEnd w:id="24"/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X668ed424c2fdaffdfb32a58456f20886b276df4"/>
    <w:p>
      <w:pPr>
        <w:pStyle w:val="Heading3"/>
      </w:pPr>
      <w:r>
        <w:t xml:space="preserve">Chef Training Program | Cucina Italiana Academy, Milan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mpleted a 3-year program specializing in Italian cuisine, with advanced training in pastry arts, wine pairing, and restaurant management.</w:t>
      </w:r>
    </w:p>
    <w:p>
      <w:pPr>
        <w:numPr>
          <w:ilvl w:val="0"/>
          <w:numId w:val="1004"/>
        </w:numPr>
        <w:pStyle w:val="Compact"/>
      </w:pPr>
      <w:r>
        <w:t xml:space="preserve">Awarded the "Best Student in Traditional Cooking" for my project on restoring forgotten regional recipes.</w:t>
      </w:r>
    </w:p>
    <w:bookmarkEnd w:id="26"/>
    <w:bookmarkStart w:id="27" w:name="X4627fc8476b3964e1d92d671afafdc0cf9d2e81"/>
    <w:p>
      <w:pPr>
        <w:pStyle w:val="Heading3"/>
      </w:pPr>
      <w:r>
        <w:t xml:space="preserve">Food Safety Certification | Italian Food Authority</w:t>
      </w:r>
    </w:p>
    <w:p>
      <w:pPr>
        <w:pStyle w:val="FirstParagraph"/>
      </w:pPr>
      <w:r>
        <w:rPr>
          <w:iCs/>
          <w:i/>
        </w:rPr>
        <w:t xml:space="preserve">Issued: March 2017</w:t>
      </w:r>
    </w:p>
    <w:p>
      <w:pPr>
        <w:numPr>
          <w:ilvl w:val="0"/>
          <w:numId w:val="1005"/>
        </w:numPr>
        <w:pStyle w:val="Compact"/>
      </w:pPr>
      <w:r>
        <w:t xml:space="preserve">Maintained a perfect score in the national food safety exam, ensuring compliance with Italian regulations for hygiene and food handling.</w:t>
      </w:r>
    </w:p>
    <w:bookmarkEnd w:id="27"/>
    <w:bookmarkStart w:id="28" w:name="X6a00460b4e38b9023872f118030be979b05cbfe"/>
    <w:p>
      <w:pPr>
        <w:pStyle w:val="Heading3"/>
      </w:pPr>
      <w:r>
        <w:t xml:space="preserve">Certificate in Sustainable Cuisine | EcoChef Institute, Milan</w:t>
      </w:r>
    </w:p>
    <w:p>
      <w:pPr>
        <w:pStyle w:val="FirstParagraph"/>
      </w:pPr>
      <w:r>
        <w:rPr>
          <w:iCs/>
          <w:i/>
        </w:rPr>
        <w:t xml:space="preserve">Issued: September 2020</w:t>
      </w:r>
    </w:p>
    <w:p>
      <w:pPr>
        <w:numPr>
          <w:ilvl w:val="0"/>
          <w:numId w:val="1006"/>
        </w:numPr>
        <w:pStyle w:val="Compact"/>
      </w:pPr>
      <w:r>
        <w:t xml:space="preserve">Learned strategies to reduce environmental impact through sustainable sourcing, energy efficiency, and waste management in the kitche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 Cuisine:</w:t>
      </w:r>
      <w:r>
        <w:t xml:space="preserve"> </w:t>
      </w:r>
      <w:r>
        <w:t xml:space="preserve">Mastery of traditional and modern Italian dishes, including pasta, risotto, seafood, and meat prepa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tise in creating seasonal menus that balance authenticity with innov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Proven ability to lead teams, manage inventory, and maintain high standards of efficiency and hygie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inary Techniques:</w:t>
      </w:r>
      <w:r>
        <w:t xml:space="preserve"> </w:t>
      </w:r>
      <w:r>
        <w:t xml:space="preserve">Proficient in sautéing, roasting, braising, and baking techniques used in Italian coo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Italian (native), with advanced proficiency in English and basic knowledge of Fren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with kitchen management software and inventory tracking system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the diverse regions of Italy to discover unique ingredients and techniques. I often travel to Sicily, Tuscany, and Emilia-Romagna to deepen my understanding of Italian culinary tradition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"Best Chef in Milan" award (2021) by the Italian Culinary Association for my contributions to preserving and promoting traditional Italian cuisin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hef for local food banks in Milan, providing meals to underprivileged families while emphasizing the importance of nutritious, culturally relevant dishes.</w:t>
      </w:r>
    </w:p>
    <w:bookmarkEnd w:id="31"/>
    <w:p>
      <w:pPr>
        <w:pStyle w:val="BodyText"/>
      </w:pPr>
      <w:r>
        <w:t xml:space="preserve">© 2023 Marco Bianchi | Chef Resume for Italy Mila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for Italy Milan</dc:title>
  <dc:creator/>
  <dc:language>en</dc:language>
  <cp:keywords/>
  <dcterms:created xsi:type="dcterms:W3CDTF">2026-07-20T15:58:22Z</dcterms:created>
  <dcterms:modified xsi:type="dcterms:W3CDTF">2026-07-20T15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